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Welder</w:t>
      </w:r>
    </w:p>
    <w:bookmarkStart w:id="20" w:name="cover-letter-for-welder-position"/>
    <w:p>
      <w:pPr>
        <w:pStyle w:val="Heading1"/>
      </w:pPr>
      <w:r>
        <w:t xml:space="preserve">Cover Letter for Welder Position</w:t>
      </w:r>
    </w:p>
    <w:p>
      <w:pPr>
        <w:pStyle w:val="FirstParagraph"/>
      </w:pPr>
      <w:r>
        <w:rPr>
          <w:bCs/>
          <w:b/>
        </w:rPr>
        <w:t xml:space="preserve">John Doe</w:t>
      </w:r>
      <w:r>
        <w:br/>
      </w:r>
      <w:r>
        <w:t xml:space="preserve">123 Industrial Road, Birmingham, B20 5AB</w:t>
      </w:r>
      <w:r>
        <w:br/>
      </w:r>
      <w:r>
        <w:t xml:space="preserve">Email: john.doe@example.com | Phone: +44 7900 123456</w:t>
      </w:r>
    </w:p>
    <w:p>
      <w:pPr>
        <w:pStyle w:val="BodyText"/>
      </w:pPr>
      <w:r>
        <w:t xml:space="preserve">Date: [Insert Date]</w:t>
      </w:r>
    </w:p>
    <w:bookmarkEnd w:id="20"/>
    <w:p>
      <w:pPr>
        <w:pStyle w:val="BodyText"/>
      </w:pPr>
      <w:r>
        <w:t xml:space="preserve">Dear Hiring Manager,</w:t>
      </w:r>
    </w:p>
    <w:p>
      <w:pPr>
        <w:pStyle w:val="BodyText"/>
      </w:pPr>
      <w:r>
        <w:t xml:space="preserve">I am writing to express my interest in the Welder position at your esteemed organization, as advertised. With a passion for precision engineering and a proven track record of excellence in welding, I am eager to contribute my skills to the dynamic industrial landscape of the United Kingdom Birmingham. This opportunity aligns perfectly with my career goals and technical expertise, and I am confident that my background in welding will add value to your team.</w:t>
      </w:r>
    </w:p>
    <w:p>
      <w:pPr>
        <w:pStyle w:val="BodyText"/>
      </w:pPr>
      <w:r>
        <w:t xml:space="preserve">As a dedicated Welder with over [X years] of experience in both commercial and industrial settings, I have developed a deep understanding of the critical role that skilled welding plays in manufacturing, construction, and infrastructure projects. My career has been driven by a commitment to quality, safety, and innovation—principles that are especially vital in the fast-paced environment of United Kingdom Birmingham. Whether working on complex fabrication tasks or ensuring structural integrity in high-stakes projects, I take pride in delivering results that meet the highest standards.</w:t>
      </w:r>
    </w:p>
    <w:p>
      <w:pPr>
        <w:pStyle w:val="BodyText"/>
      </w:pPr>
      <w:r>
        <w:t xml:space="preserve">My expertise spans a wide range of welding techniques, including MIG (Metal Inert Gas), TIG (Tungsten Inert Gas), and arc welding. I am proficient in working with various materials such as steel, stainless steel, and aluminum, adapting my methods to suit the specific requirements of each project. Additionally, I hold certifications in [insert relevant certifications, e.g., City &amp; Guilds Level 3 Welding Qualification] and am well-versed in industry-standard safety protocols such as OSHA and ISO 9001. These qualifications have enabled me to work on diverse projects, from automotive components to large-scale structural frameworks.</w:t>
      </w:r>
    </w:p>
    <w:p>
      <w:pPr>
        <w:pStyle w:val="BodyText"/>
      </w:pPr>
      <w:r>
        <w:t xml:space="preserve">What sets me apart is my ability to combine technical skill with a strong work ethic. I thrive in collaborative environments and have consistently worked alongside engineers, project managers, and fellow tradespeople to achieve project goals. For instance, during my tenure at [Previous Employer], I was instrumental in completing a high-profile construction project on time by optimizing welding processes and minimizing material waste. This experience underscored the importance of precision and adaptability—qualities that I believe are essential for success in the United Kingdom Birmingham’s competitive industrial sector.</w:t>
      </w:r>
    </w:p>
    <w:p>
      <w:pPr>
        <w:pStyle w:val="BodyText"/>
      </w:pPr>
      <w:r>
        <w:t xml:space="preserve">The United Kingdom Birmingham is a hub of innovation and manufacturing, with a rich history of engineering excellence. As a Welder, I am particularly drawn to the opportunities this region offers, where industries such as automotive, aerospace, and renewable energy are thriving. I am eager to contribute my skills to projects that push the boundaries of what is possible while adhering to strict safety and quality benchmarks. Whether working on traditional fabrication tasks or cutting-edge technology-driven solutions, I am committed to delivering results that reflect the legacy of craftsmanship associated with Birmingham’s industrial heritage.</w:t>
      </w:r>
    </w:p>
    <w:p>
      <w:pPr>
        <w:pStyle w:val="BodyText"/>
      </w:pPr>
      <w:r>
        <w:t xml:space="preserve">One of my core strengths is problem-solving. In my previous role, I encountered challenges such as material deformation during welding and had to devise innovative techniques to ensure project timelines were not compromised. This ability to think critically under pressure has allowed me to maintain a reputation for reliability and efficiency. Furthermore, I am dedicated to continuous learning, regularly attending workshops and training sessions to stay updated on advancements in welding technology and safety practices.</w:t>
      </w:r>
    </w:p>
    <w:p>
      <w:pPr>
        <w:pStyle w:val="BodyText"/>
      </w:pPr>
      <w:r>
        <w:t xml:space="preserve">While my technical skills are a cornerstone of my professional identity, I also bring a strong sense of responsibility and teamwork. In the United Kingdom Birmingham’s collaborative work culture, I have found that success is often achieved through mutual support and shared goals. My colleagues have consistently praised my ability to communicate effectively, take initiative, and maintain a positive attitude even in high-pressure situations. These traits ensure that I can seamlessly integrate into your team and contribute to a productive work environment.</w:t>
      </w:r>
    </w:p>
    <w:p>
      <w:pPr>
        <w:pStyle w:val="BodyText"/>
      </w:pPr>
      <w:r>
        <w:t xml:space="preserve">I am particularly interested in joining an organization that values innovation and invests in its employees’ growth. The opportunity to work with experienced professionals who are passionate about their craft is deeply appealing. I am confident that my experience, combined with my enthusiasm for the welding industry, will enable me to make a meaningful contribution to your company’s objectives.</w:t>
      </w:r>
    </w:p>
    <w:p>
      <w:pPr>
        <w:pStyle w:val="BodyText"/>
      </w:pPr>
      <w:r>
        <w:t xml:space="preserve">Thank you for considering my application. I would welcome the chance to discuss how my skills and experiences align with your needs. Please feel free to contact me at [Phone Number] or [Email Address] at your earliest convenience. I look forward to the possibility of contributing to the continued success of your organization in the United Kingdom Birmingham.</w:t>
      </w:r>
    </w:p>
    <w:p>
      <w:pPr>
        <w:pStyle w:val="BodyText"/>
      </w:pPr>
      <w:r>
        <w:t xml:space="preserve">Sincerely,</w:t>
      </w:r>
      <w:r>
        <w:br/>
      </w:r>
      <w:r>
        <w:rPr>
          <w:bCs/>
          <w:b/>
        </w:rPr>
        <w:t xml:space="preserve">John Do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Welder</dc:title>
  <dc:creator/>
  <dc:language>en</dc:language>
  <cp:keywords/>
  <dcterms:created xsi:type="dcterms:W3CDTF">2026-07-23T16:23:09Z</dcterms:created>
  <dcterms:modified xsi:type="dcterms:W3CDTF">2026-07-23T16:23:09Z</dcterms:modified>
</cp:coreProperties>
</file>

<file path=docProps/custom.xml><?xml version="1.0" encoding="utf-8"?>
<Properties xmlns="http://schemas.openxmlformats.org/officeDocument/2006/custom-properties" xmlns:vt="http://schemas.openxmlformats.org/officeDocument/2006/docPropsVTypes"/>
</file>